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23C76" w14:textId="77777777" w:rsidR="0005658F" w:rsidRPr="00BF6A56" w:rsidRDefault="0005658F" w:rsidP="00CB0962">
      <w:pPr>
        <w:pStyle w:val="Title"/>
        <w:outlineLvl w:val="0"/>
        <w:rPr>
          <w:rFonts w:asciiTheme="minorHAnsi" w:hAnsiTheme="minorHAnsi" w:cs="Arial"/>
          <w:b/>
        </w:rPr>
      </w:pPr>
      <w:r w:rsidRPr="00BF6A56">
        <w:rPr>
          <w:rFonts w:asciiTheme="minorHAnsi" w:hAnsiTheme="minorHAnsi" w:cs="Arial"/>
          <w:b/>
        </w:rPr>
        <w:t>BSSH Research Grants Application Form</w:t>
      </w:r>
    </w:p>
    <w:p w14:paraId="619642A6" w14:textId="7890064D" w:rsidR="0005658F" w:rsidRPr="00BF6A56" w:rsidRDefault="0005658F" w:rsidP="0005658F">
      <w:pPr>
        <w:pStyle w:val="Title"/>
        <w:outlineLvl w:val="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C</w:t>
      </w:r>
      <w:r w:rsidR="00577346">
        <w:rPr>
          <w:rFonts w:asciiTheme="minorHAnsi" w:hAnsiTheme="minorHAnsi" w:cs="Arial"/>
          <w:b/>
        </w:rPr>
        <w:t>OVID</w:t>
      </w:r>
      <w:r>
        <w:rPr>
          <w:rFonts w:asciiTheme="minorHAnsi" w:hAnsiTheme="minorHAnsi" w:cs="Arial"/>
          <w:b/>
        </w:rPr>
        <w:t>-19 Special Research Grant</w:t>
      </w:r>
    </w:p>
    <w:p w14:paraId="5C87B498" w14:textId="77777777" w:rsidR="0005658F" w:rsidRPr="00BF6A56" w:rsidRDefault="0005658F" w:rsidP="0005658F">
      <w:pPr>
        <w:pStyle w:val="Title"/>
        <w:outlineLvl w:val="0"/>
        <w:rPr>
          <w:rFonts w:asciiTheme="minorHAnsi" w:hAnsiTheme="minorHAnsi" w:cs="Arial"/>
          <w:b/>
        </w:rPr>
      </w:pPr>
    </w:p>
    <w:p w14:paraId="5D280056" w14:textId="77777777" w:rsidR="0005658F" w:rsidRPr="00BF6A56" w:rsidRDefault="0005658F" w:rsidP="0005658F">
      <w:pPr>
        <w:jc w:val="both"/>
        <w:outlineLvl w:val="0"/>
        <w:rPr>
          <w:rFonts w:cs="Arial"/>
        </w:rPr>
      </w:pPr>
      <w:r w:rsidRPr="00BF6A56">
        <w:rPr>
          <w:rFonts w:cs="Arial"/>
          <w:b/>
        </w:rPr>
        <w:t xml:space="preserve">Request for financial support from BSSH </w:t>
      </w:r>
    </w:p>
    <w:p w14:paraId="62A1CA44" w14:textId="77777777" w:rsidR="0005658F" w:rsidRPr="00BF6A56" w:rsidRDefault="0005658F" w:rsidP="0005658F">
      <w:pPr>
        <w:jc w:val="both"/>
        <w:rPr>
          <w:rFonts w:cs="Arial"/>
        </w:rPr>
      </w:pPr>
      <w:r w:rsidRPr="00BF6A56">
        <w:rPr>
          <w:rFonts w:cs="Arial"/>
        </w:rPr>
        <w:t>Name:</w:t>
      </w:r>
      <w:r>
        <w:rPr>
          <w:rFonts w:cs="Arial"/>
        </w:rPr>
        <w:t xml:space="preserve"> </w:t>
      </w:r>
      <w:r>
        <w:rPr>
          <w:rFonts w:cs="Arial"/>
        </w:rPr>
        <w:tab/>
      </w:r>
      <w:r>
        <w:rPr>
          <w:rFonts w:cs="Arial"/>
        </w:rPr>
        <w:tab/>
        <w:t>______________________________________________________</w:t>
      </w:r>
    </w:p>
    <w:p w14:paraId="73D98989" w14:textId="77777777" w:rsidR="0005658F" w:rsidRPr="00BF6A56" w:rsidRDefault="0005658F" w:rsidP="0005658F">
      <w:pPr>
        <w:jc w:val="both"/>
        <w:rPr>
          <w:rFonts w:cs="Arial"/>
        </w:rPr>
      </w:pPr>
      <w:r w:rsidRPr="00BF6A56">
        <w:rPr>
          <w:rFonts w:cs="Arial"/>
        </w:rPr>
        <w:t>Address:</w:t>
      </w:r>
      <w:r>
        <w:rPr>
          <w:rFonts w:cs="Arial"/>
        </w:rPr>
        <w:t xml:space="preserve"> </w:t>
      </w:r>
      <w:r>
        <w:rPr>
          <w:rFonts w:cs="Arial"/>
        </w:rPr>
        <w:tab/>
        <w:t>______________________________________________________</w:t>
      </w:r>
    </w:p>
    <w:p w14:paraId="7B7E501E" w14:textId="1B163F1B" w:rsidR="0005658F" w:rsidRPr="00BF6A56" w:rsidRDefault="0005658F" w:rsidP="0005658F">
      <w:pPr>
        <w:jc w:val="both"/>
        <w:rPr>
          <w:rFonts w:cs="Arial"/>
        </w:rPr>
      </w:pPr>
      <w:r w:rsidRPr="00BF6A56">
        <w:rPr>
          <w:rFonts w:cs="Arial"/>
        </w:rPr>
        <w:t>Position</w:t>
      </w:r>
      <w:r w:rsidR="00801453">
        <w:rPr>
          <w:rFonts w:cs="Arial"/>
        </w:rPr>
        <w:t>/affiliation if applicable</w:t>
      </w:r>
      <w:r w:rsidRPr="00BF6A56">
        <w:rPr>
          <w:rFonts w:cs="Arial"/>
        </w:rPr>
        <w:t xml:space="preserve">: </w:t>
      </w:r>
      <w:r>
        <w:rPr>
          <w:rFonts w:cs="Arial"/>
        </w:rPr>
        <w:t>_______________________________________</w:t>
      </w:r>
      <w:r w:rsidR="00801453">
        <w:rPr>
          <w:rFonts w:cs="Arial"/>
        </w:rPr>
        <w:t>__</w:t>
      </w:r>
    </w:p>
    <w:p w14:paraId="6D2A10BB" w14:textId="77777777" w:rsidR="0005658F" w:rsidRPr="00BF6A56" w:rsidRDefault="0005658F" w:rsidP="0005658F">
      <w:pPr>
        <w:jc w:val="both"/>
        <w:rPr>
          <w:rFonts w:cs="Arial"/>
          <w:u w:val="single"/>
        </w:rPr>
      </w:pPr>
    </w:p>
    <w:p w14:paraId="01D0B6BF" w14:textId="77777777" w:rsidR="0005658F" w:rsidRPr="00BF6A56" w:rsidRDefault="0005658F" w:rsidP="0005658F">
      <w:pPr>
        <w:jc w:val="both"/>
        <w:rPr>
          <w:rFonts w:cs="Arial"/>
        </w:rPr>
      </w:pPr>
      <w:r w:rsidRPr="00BF6A56">
        <w:rPr>
          <w:rFonts w:cs="Arial"/>
        </w:rPr>
        <w:t>Project Title (Max 25 words)</w:t>
      </w:r>
    </w:p>
    <w:tbl>
      <w:tblPr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05658F" w:rsidRPr="00BF6A56" w14:paraId="66C2352B" w14:textId="77777777" w:rsidTr="003E5B2B"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F6493" w14:textId="77777777" w:rsidR="0005658F" w:rsidRPr="00BF6A56" w:rsidRDefault="0005658F" w:rsidP="003E5B2B">
            <w:pPr>
              <w:rPr>
                <w:rFonts w:cs="Arial"/>
                <w:u w:val="single"/>
              </w:rPr>
            </w:pPr>
          </w:p>
        </w:tc>
      </w:tr>
    </w:tbl>
    <w:p w14:paraId="437E9454" w14:textId="77777777" w:rsidR="0005658F" w:rsidRPr="00BF6A56" w:rsidRDefault="0005658F" w:rsidP="0005658F">
      <w:pPr>
        <w:jc w:val="both"/>
        <w:rPr>
          <w:rFonts w:cs="Arial"/>
        </w:rPr>
      </w:pPr>
    </w:p>
    <w:p w14:paraId="6A0D2EF5" w14:textId="77777777" w:rsidR="0005658F" w:rsidRPr="00BF6A56" w:rsidRDefault="0005658F" w:rsidP="0005658F">
      <w:pPr>
        <w:jc w:val="both"/>
        <w:rPr>
          <w:rFonts w:cs="Arial"/>
        </w:rPr>
      </w:pPr>
      <w:r w:rsidRPr="00BF6A56">
        <w:rPr>
          <w:rFonts w:cs="Arial"/>
        </w:rPr>
        <w:t>Project description and its relevance and importance to Sports History (max. 300 words, attach a separate sheet if necessar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05658F" w:rsidRPr="00BF6A56" w14:paraId="2CF10F32" w14:textId="77777777" w:rsidTr="003E5B2B"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F620B" w14:textId="77777777" w:rsidR="0005658F" w:rsidRPr="00BF6A56" w:rsidRDefault="0005658F" w:rsidP="003E5B2B">
            <w:pPr>
              <w:rPr>
                <w:rFonts w:cs="Arial"/>
                <w:u w:val="single"/>
              </w:rPr>
            </w:pPr>
          </w:p>
        </w:tc>
      </w:tr>
    </w:tbl>
    <w:p w14:paraId="36E0CAC7" w14:textId="77777777" w:rsidR="0005658F" w:rsidRPr="00BF6A56" w:rsidRDefault="0005658F" w:rsidP="0005658F">
      <w:pPr>
        <w:jc w:val="both"/>
        <w:rPr>
          <w:rFonts w:cs="Arial"/>
          <w:u w:val="single"/>
        </w:rPr>
      </w:pPr>
    </w:p>
    <w:p w14:paraId="68D0176C" w14:textId="77777777" w:rsidR="0005658F" w:rsidRPr="00BF6A56" w:rsidRDefault="00350D68" w:rsidP="0005658F">
      <w:pPr>
        <w:jc w:val="both"/>
        <w:outlineLvl w:val="0"/>
        <w:rPr>
          <w:rFonts w:cs="Arial"/>
        </w:rPr>
      </w:pPr>
      <w:r>
        <w:rPr>
          <w:rFonts w:cs="Arial"/>
        </w:rPr>
        <w:t>Summary of how the pandemic has impacted your research and how this award will help. Please ensure that you include what the grant will be spent 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05658F" w:rsidRPr="00BF6A56" w14:paraId="5B180A03" w14:textId="77777777" w:rsidTr="003E5B2B"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6FFD" w14:textId="77777777" w:rsidR="0005658F" w:rsidRPr="00BF6A56" w:rsidRDefault="0005658F" w:rsidP="003E5B2B">
            <w:pPr>
              <w:jc w:val="both"/>
              <w:rPr>
                <w:rFonts w:cs="Arial"/>
                <w:u w:val="single"/>
              </w:rPr>
            </w:pPr>
          </w:p>
        </w:tc>
      </w:tr>
    </w:tbl>
    <w:p w14:paraId="4444EB68" w14:textId="77777777" w:rsidR="0005658F" w:rsidRPr="00BF6A56" w:rsidRDefault="0005658F" w:rsidP="0005658F">
      <w:pPr>
        <w:jc w:val="both"/>
        <w:rPr>
          <w:rFonts w:cs="Arial"/>
          <w:u w:val="single"/>
        </w:rPr>
      </w:pPr>
    </w:p>
    <w:p w14:paraId="2307D837" w14:textId="745200CB" w:rsidR="0005658F" w:rsidRPr="00BF6A56" w:rsidRDefault="0005658F" w:rsidP="0005658F">
      <w:pPr>
        <w:jc w:val="both"/>
        <w:rPr>
          <w:rFonts w:cs="Arial"/>
        </w:rPr>
      </w:pPr>
      <w:r w:rsidRPr="00BF6A56">
        <w:rPr>
          <w:rFonts w:cs="Arial"/>
        </w:rPr>
        <w:t>Amount requested from BSSH (max £</w:t>
      </w:r>
      <w:r w:rsidR="00801453">
        <w:rPr>
          <w:rFonts w:cs="Arial"/>
        </w:rPr>
        <w:t>2</w:t>
      </w:r>
      <w:r w:rsidRPr="00BF6A56">
        <w:rPr>
          <w:rFonts w:cs="Arial"/>
        </w:rPr>
        <w:t xml:space="preserve">00): </w:t>
      </w:r>
      <w:r>
        <w:rPr>
          <w:rFonts w:cs="Arial"/>
        </w:rPr>
        <w:t>____________________________________</w:t>
      </w:r>
    </w:p>
    <w:p w14:paraId="7EFE6AE0" w14:textId="77777777" w:rsidR="0005658F" w:rsidRPr="00BF6A56" w:rsidRDefault="0005658F" w:rsidP="0005658F">
      <w:pPr>
        <w:jc w:val="both"/>
        <w:rPr>
          <w:rFonts w:cs="Arial"/>
        </w:rPr>
      </w:pPr>
    </w:p>
    <w:p w14:paraId="01571CB9" w14:textId="77777777" w:rsidR="0005658F" w:rsidRPr="00BF6A56" w:rsidRDefault="0005658F" w:rsidP="0005658F">
      <w:pPr>
        <w:jc w:val="both"/>
        <w:rPr>
          <w:rFonts w:cs="Arial"/>
        </w:rPr>
      </w:pPr>
      <w:r w:rsidRPr="00BF6A56">
        <w:rPr>
          <w:rFonts w:cs="Arial"/>
        </w:rPr>
        <w:t>Other sources of funding applied for/obtained (please also let us know any other sources of funding which become available after submitting your application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56"/>
      </w:tblGrid>
      <w:tr w:rsidR="0005658F" w:rsidRPr="00BF6A56" w14:paraId="39A4869C" w14:textId="77777777" w:rsidTr="003E5B2B"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96BD" w14:textId="77777777" w:rsidR="0005658F" w:rsidRPr="00BF6A56" w:rsidRDefault="0005658F" w:rsidP="003E5B2B">
            <w:pPr>
              <w:rPr>
                <w:rFonts w:cs="Arial"/>
                <w:u w:val="single"/>
              </w:rPr>
            </w:pPr>
          </w:p>
        </w:tc>
      </w:tr>
    </w:tbl>
    <w:p w14:paraId="77CCEB9D" w14:textId="77777777" w:rsidR="0005658F" w:rsidRPr="00BF6A56" w:rsidRDefault="0005658F" w:rsidP="0005658F">
      <w:pPr>
        <w:jc w:val="both"/>
        <w:rPr>
          <w:rFonts w:cs="Arial"/>
          <w:u w:val="single"/>
        </w:rPr>
      </w:pPr>
    </w:p>
    <w:p w14:paraId="0B77D7EE" w14:textId="77777777" w:rsidR="0005658F" w:rsidRPr="00BF6A56" w:rsidRDefault="0005658F" w:rsidP="0005658F">
      <w:pPr>
        <w:jc w:val="both"/>
        <w:outlineLvl w:val="0"/>
        <w:rPr>
          <w:rFonts w:cs="Arial"/>
        </w:rPr>
      </w:pPr>
      <w:r w:rsidRPr="00BF6A56">
        <w:rPr>
          <w:rFonts w:cs="Arial"/>
        </w:rPr>
        <w:t xml:space="preserve">Signature of applicant </w:t>
      </w:r>
      <w:r>
        <w:rPr>
          <w:rFonts w:cs="Arial"/>
        </w:rPr>
        <w:t>______________________________________________________</w:t>
      </w:r>
    </w:p>
    <w:p w14:paraId="0FA37C89" w14:textId="77777777" w:rsidR="0005658F" w:rsidRPr="00BF6A56" w:rsidRDefault="0005658F" w:rsidP="0005658F">
      <w:pPr>
        <w:jc w:val="both"/>
        <w:outlineLvl w:val="0"/>
        <w:rPr>
          <w:rFonts w:cs="Arial"/>
          <w:u w:val="single"/>
        </w:rPr>
      </w:pPr>
      <w:r w:rsidRPr="00BF6A56">
        <w:rPr>
          <w:rFonts w:cs="Arial"/>
        </w:rPr>
        <w:t xml:space="preserve">Date </w:t>
      </w:r>
      <w:r>
        <w:rPr>
          <w:rFonts w:cs="Arial"/>
        </w:rPr>
        <w:t>____________________________________________________________________</w:t>
      </w:r>
    </w:p>
    <w:p w14:paraId="0DED5AA8" w14:textId="77777777" w:rsidR="0005658F" w:rsidRPr="00BF6A56" w:rsidRDefault="0005658F" w:rsidP="0005658F">
      <w:pPr>
        <w:jc w:val="both"/>
        <w:rPr>
          <w:rFonts w:cs="Arial"/>
        </w:rPr>
      </w:pPr>
    </w:p>
    <w:p w14:paraId="65BB8C10" w14:textId="77777777" w:rsidR="0005658F" w:rsidRDefault="0005658F" w:rsidP="0005658F">
      <w:pPr>
        <w:jc w:val="both"/>
        <w:rPr>
          <w:rFonts w:cs="Arial"/>
        </w:rPr>
      </w:pPr>
      <w:r w:rsidRPr="49CA8C59">
        <w:rPr>
          <w:rFonts w:cs="Arial"/>
        </w:rPr>
        <w:t xml:space="preserve">Return form as an attachment </w:t>
      </w:r>
      <w:r w:rsidR="00350D68">
        <w:rPr>
          <w:rFonts w:cs="Arial"/>
        </w:rPr>
        <w:t>to katietaylor1968@yahoo.co.uk</w:t>
      </w:r>
    </w:p>
    <w:p w14:paraId="66F92205" w14:textId="77777777" w:rsidR="0005658F" w:rsidRPr="00BF6A56" w:rsidRDefault="0005658F" w:rsidP="0005658F">
      <w:pPr>
        <w:jc w:val="both"/>
        <w:rPr>
          <w:rFonts w:cs="Arial"/>
          <w:color w:val="000000"/>
        </w:rPr>
      </w:pPr>
    </w:p>
    <w:p w14:paraId="7E9AFC58" w14:textId="77777777" w:rsidR="0005658F" w:rsidRPr="0005658F" w:rsidRDefault="0005658F" w:rsidP="0005658F">
      <w:pPr>
        <w:rPr>
          <w:rFonts w:ascii="Arial" w:hAnsi="Arial" w:cs="Arial"/>
        </w:rPr>
      </w:pPr>
      <w:r w:rsidRPr="00BF6A56">
        <w:rPr>
          <w:rFonts w:cs="Arial"/>
          <w:color w:val="000000"/>
        </w:rPr>
        <w:t>Please see the scheme details for requirements for successful bidders</w:t>
      </w:r>
    </w:p>
    <w:sectPr w:rsidR="0005658F" w:rsidRPr="000565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147268"/>
    <w:multiLevelType w:val="hybridMultilevel"/>
    <w:tmpl w:val="99607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LIwNDQzszQ0MDRQ0lEKTi0uzszPAykwrgUAQXuLrCwAAAA="/>
  </w:docVars>
  <w:rsids>
    <w:rsidRoot w:val="00635BBF"/>
    <w:rsid w:val="0005658F"/>
    <w:rsid w:val="000722AD"/>
    <w:rsid w:val="002358CD"/>
    <w:rsid w:val="0024492E"/>
    <w:rsid w:val="00350D68"/>
    <w:rsid w:val="003A0D9A"/>
    <w:rsid w:val="00577346"/>
    <w:rsid w:val="00635BBF"/>
    <w:rsid w:val="007E49A4"/>
    <w:rsid w:val="00801453"/>
    <w:rsid w:val="00851168"/>
    <w:rsid w:val="00CB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0DF40"/>
  <w15:chartTrackingRefBased/>
  <w15:docId w15:val="{A5B03AA9-9677-4D52-AE02-1CFAC5394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22A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22AD"/>
    <w:pPr>
      <w:ind w:left="720"/>
      <w:contextualSpacing/>
    </w:pPr>
  </w:style>
  <w:style w:type="paragraph" w:styleId="Title">
    <w:name w:val="Title"/>
    <w:basedOn w:val="Normal"/>
    <w:link w:val="TitleChar"/>
    <w:qFormat/>
    <w:rsid w:val="0005658F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0"/>
      <w:lang w:eastAsia="nl-NL"/>
    </w:rPr>
  </w:style>
  <w:style w:type="character" w:customStyle="1" w:styleId="TitleChar">
    <w:name w:val="Title Char"/>
    <w:basedOn w:val="DefaultParagraphFont"/>
    <w:link w:val="Title"/>
    <w:rsid w:val="0005658F"/>
    <w:rPr>
      <w:rFonts w:ascii="Times New Roman" w:eastAsia="Times New Roman" w:hAnsi="Times New Roman" w:cs="Times New Roman"/>
      <w:sz w:val="32"/>
      <w:szCs w:val="20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6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6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61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Taylor</dc:creator>
  <cp:keywords/>
  <dc:description/>
  <cp:lastModifiedBy>Lisa Taylor</cp:lastModifiedBy>
  <cp:revision>3</cp:revision>
  <dcterms:created xsi:type="dcterms:W3CDTF">2021-01-29T13:25:00Z</dcterms:created>
  <dcterms:modified xsi:type="dcterms:W3CDTF">2021-04-19T17:27:00Z</dcterms:modified>
</cp:coreProperties>
</file>